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hua Schuk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u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uk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60 West Imlay Avenue, Chicago, IL, USA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shua.schukas@gochkey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7075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